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8A3A71" w14:textId="5E02154C" w:rsidR="00AE5DE5" w:rsidRPr="00723417" w:rsidRDefault="00723417" w:rsidP="00723417">
      <w:pPr>
        <w:shd w:val="clear" w:color="auto" w:fill="FFC000" w:themeFill="accent4"/>
        <w:rPr>
          <w:b/>
          <w:sz w:val="28"/>
          <w:szCs w:val="28"/>
        </w:rPr>
      </w:pPr>
      <w:r w:rsidRPr="00723417">
        <w:rPr>
          <w:b/>
          <w:sz w:val="28"/>
          <w:szCs w:val="28"/>
        </w:rPr>
        <w:t>COVID-19 CASE REPORTING FORM</w:t>
      </w:r>
    </w:p>
    <w:p w14:paraId="5982FC3D" w14:textId="77777777" w:rsidR="009902EB" w:rsidRDefault="009902EB" w:rsidP="00AE5DE5">
      <w:pPr>
        <w:rPr>
          <w:sz w:val="24"/>
          <w:szCs w:val="24"/>
        </w:rPr>
      </w:pPr>
    </w:p>
    <w:p w14:paraId="66F0C828" w14:textId="552E82DD" w:rsidR="00AE5DE5" w:rsidRDefault="00AE5DE5" w:rsidP="00AE5DE5">
      <w:pPr>
        <w:rPr>
          <w:sz w:val="24"/>
          <w:szCs w:val="24"/>
        </w:rPr>
      </w:pPr>
      <w:r>
        <w:rPr>
          <w:sz w:val="24"/>
          <w:szCs w:val="24"/>
        </w:rPr>
        <w:t>COVID -19 CASE REPORTING</w:t>
      </w:r>
    </w:p>
    <w:p w14:paraId="745F332C" w14:textId="77777777" w:rsidR="009902EB" w:rsidRDefault="009902EB" w:rsidP="00AE5DE5">
      <w:pPr>
        <w:rPr>
          <w:sz w:val="24"/>
          <w:szCs w:val="24"/>
        </w:rPr>
      </w:pP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005"/>
        <w:gridCol w:w="3295"/>
        <w:gridCol w:w="3060"/>
      </w:tblGrid>
      <w:tr w:rsidR="00AE5DE5" w:rsidRPr="008E3BDC" w14:paraId="48766C97" w14:textId="77777777" w:rsidTr="000E53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005" w:type="dxa"/>
          </w:tcPr>
          <w:p w14:paraId="3E3B8ED5" w14:textId="77777777" w:rsidR="00AE5DE5" w:rsidRPr="008E3BDC" w:rsidRDefault="00AE5DE5" w:rsidP="005F12F5">
            <w:r w:rsidRPr="008E3BDC">
              <w:t>Reporter name</w:t>
            </w:r>
          </w:p>
        </w:tc>
        <w:tc>
          <w:tcPr>
            <w:tcW w:w="3295" w:type="dxa"/>
          </w:tcPr>
          <w:p w14:paraId="0DE3553A" w14:textId="77777777" w:rsidR="00AE5DE5" w:rsidRPr="008E3BDC" w:rsidRDefault="00AE5DE5" w:rsidP="005F12F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E3BDC">
              <w:t>First name</w:t>
            </w:r>
          </w:p>
        </w:tc>
        <w:tc>
          <w:tcPr>
            <w:tcW w:w="3060" w:type="dxa"/>
          </w:tcPr>
          <w:p w14:paraId="65494F5C" w14:textId="77777777" w:rsidR="00AE5DE5" w:rsidRPr="008E3BDC" w:rsidRDefault="00AE5DE5" w:rsidP="005F12F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E3BDC">
              <w:t>Last name</w:t>
            </w:r>
          </w:p>
        </w:tc>
      </w:tr>
      <w:tr w:rsidR="00AE5DE5" w:rsidRPr="008E3BDC" w14:paraId="49495F73" w14:textId="77777777" w:rsidTr="000E53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0230B37A" w14:textId="77777777" w:rsidR="00AE5DE5" w:rsidRPr="008E3BDC" w:rsidRDefault="00AE5DE5" w:rsidP="005F12F5"/>
        </w:tc>
        <w:tc>
          <w:tcPr>
            <w:tcW w:w="3295" w:type="dxa"/>
          </w:tcPr>
          <w:p w14:paraId="7440D3D8" w14:textId="77777777" w:rsidR="00AE5DE5" w:rsidRDefault="00AE5DE5" w:rsidP="005F12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7EF9F56" w14:textId="1F9A0F11" w:rsidR="008B1CF4" w:rsidRPr="008E3BDC" w:rsidRDefault="008B1CF4" w:rsidP="005F12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60" w:type="dxa"/>
          </w:tcPr>
          <w:p w14:paraId="4EC07B5C" w14:textId="77777777" w:rsidR="00AE5DE5" w:rsidRPr="008E3BDC" w:rsidRDefault="00AE5DE5" w:rsidP="005F12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E5DE5" w:rsidRPr="008E3BDC" w14:paraId="35BD7D58" w14:textId="77777777" w:rsidTr="000E53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1EDF8F41" w14:textId="77777777" w:rsidR="00AE5DE5" w:rsidRPr="008E3BDC" w:rsidRDefault="00AE5DE5" w:rsidP="005F12F5">
            <w:r w:rsidRPr="008E3BDC">
              <w:t>Reporter number</w:t>
            </w:r>
          </w:p>
        </w:tc>
        <w:tc>
          <w:tcPr>
            <w:tcW w:w="3295" w:type="dxa"/>
          </w:tcPr>
          <w:p w14:paraId="0187673D" w14:textId="43F750CA" w:rsidR="00AE5DE5" w:rsidRPr="008E3BDC" w:rsidRDefault="008B1CF4" w:rsidP="005F12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bile</w:t>
            </w:r>
          </w:p>
        </w:tc>
        <w:tc>
          <w:tcPr>
            <w:tcW w:w="3060" w:type="dxa"/>
          </w:tcPr>
          <w:p w14:paraId="42905299" w14:textId="1972E800" w:rsidR="00AE5DE5" w:rsidRPr="008E3BDC" w:rsidRDefault="008B1CF4" w:rsidP="005F12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andline</w:t>
            </w:r>
          </w:p>
        </w:tc>
      </w:tr>
      <w:tr w:rsidR="00AE5DE5" w:rsidRPr="008E3BDC" w14:paraId="43219285" w14:textId="77777777" w:rsidTr="000E53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tcBorders>
              <w:bottom w:val="single" w:sz="4" w:space="0" w:color="auto"/>
            </w:tcBorders>
          </w:tcPr>
          <w:p w14:paraId="279D6830" w14:textId="77777777" w:rsidR="00AE5DE5" w:rsidRPr="008E3BDC" w:rsidRDefault="00AE5DE5" w:rsidP="005F12F5"/>
        </w:tc>
        <w:tc>
          <w:tcPr>
            <w:tcW w:w="3295" w:type="dxa"/>
            <w:tcBorders>
              <w:bottom w:val="single" w:sz="4" w:space="0" w:color="auto"/>
            </w:tcBorders>
          </w:tcPr>
          <w:p w14:paraId="569EA7D9" w14:textId="77777777" w:rsidR="00AE5DE5" w:rsidRDefault="00AE5DE5" w:rsidP="005F12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B2C5A3" w14:textId="73CB3AE0" w:rsidR="008B1CF4" w:rsidRPr="008E3BDC" w:rsidRDefault="008B1CF4" w:rsidP="005F12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14:paraId="5154F400" w14:textId="77777777" w:rsidR="00AE5DE5" w:rsidRPr="008E3BDC" w:rsidRDefault="00AE5DE5" w:rsidP="005F12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E5DE5" w:rsidRPr="008E3BDC" w14:paraId="5C189DF0" w14:textId="77777777" w:rsidTr="000E53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tcBorders>
              <w:top w:val="single" w:sz="4" w:space="0" w:color="auto"/>
            </w:tcBorders>
          </w:tcPr>
          <w:p w14:paraId="79FECF15" w14:textId="764D2622" w:rsidR="00AE5DE5" w:rsidRPr="008E3BDC" w:rsidRDefault="00AE5DE5" w:rsidP="005F12F5">
            <w:r w:rsidRPr="008E3BDC">
              <w:t>Reported</w:t>
            </w:r>
            <w:r w:rsidR="000E53E2">
              <w:t xml:space="preserve"> by</w:t>
            </w:r>
            <w:r w:rsidRPr="008E3BDC">
              <w:t xml:space="preserve"> name</w:t>
            </w:r>
          </w:p>
        </w:tc>
        <w:tc>
          <w:tcPr>
            <w:tcW w:w="3295" w:type="dxa"/>
            <w:tcBorders>
              <w:top w:val="single" w:sz="4" w:space="0" w:color="auto"/>
            </w:tcBorders>
          </w:tcPr>
          <w:p w14:paraId="3F5B3F81" w14:textId="77777777" w:rsidR="00AE5DE5" w:rsidRPr="008E3BDC" w:rsidRDefault="00AE5DE5" w:rsidP="005F12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E3BDC">
              <w:t>First name</w:t>
            </w:r>
          </w:p>
        </w:tc>
        <w:tc>
          <w:tcPr>
            <w:tcW w:w="3060" w:type="dxa"/>
            <w:tcBorders>
              <w:top w:val="single" w:sz="4" w:space="0" w:color="auto"/>
            </w:tcBorders>
          </w:tcPr>
          <w:p w14:paraId="2AA020D7" w14:textId="77777777" w:rsidR="00AE5DE5" w:rsidRPr="008E3BDC" w:rsidRDefault="00AE5DE5" w:rsidP="005F12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E3BDC">
              <w:t>Last name</w:t>
            </w:r>
          </w:p>
        </w:tc>
      </w:tr>
      <w:tr w:rsidR="00AE5DE5" w:rsidRPr="008E3BDC" w14:paraId="24BAA207" w14:textId="77777777" w:rsidTr="000E53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376FE51E" w14:textId="77777777" w:rsidR="00AE5DE5" w:rsidRPr="008E3BDC" w:rsidRDefault="00AE5DE5" w:rsidP="005F12F5"/>
        </w:tc>
        <w:tc>
          <w:tcPr>
            <w:tcW w:w="3295" w:type="dxa"/>
          </w:tcPr>
          <w:p w14:paraId="41F85AA2" w14:textId="77777777" w:rsidR="00AE5DE5" w:rsidRDefault="00AE5DE5" w:rsidP="005F12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F8C1F2F" w14:textId="760BE90C" w:rsidR="008B1CF4" w:rsidRPr="008E3BDC" w:rsidRDefault="008B1CF4" w:rsidP="005F12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60" w:type="dxa"/>
          </w:tcPr>
          <w:p w14:paraId="3D9553BF" w14:textId="77777777" w:rsidR="00AE5DE5" w:rsidRPr="008E3BDC" w:rsidRDefault="00AE5DE5" w:rsidP="005F12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B1CF4" w:rsidRPr="008E3BDC" w14:paraId="667CA4E7" w14:textId="77777777" w:rsidTr="000E53E2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26E69FA4" w14:textId="62F82ABF" w:rsidR="008B1CF4" w:rsidRPr="008E3BDC" w:rsidRDefault="008B1CF4" w:rsidP="008B1CF4">
            <w:r w:rsidRPr="008E3BDC">
              <w:t xml:space="preserve">Reported </w:t>
            </w:r>
            <w:r w:rsidR="000E53E2">
              <w:t xml:space="preserve">by </w:t>
            </w:r>
            <w:r w:rsidRPr="008E3BDC">
              <w:t>phone number</w:t>
            </w:r>
          </w:p>
        </w:tc>
        <w:tc>
          <w:tcPr>
            <w:tcW w:w="3295" w:type="dxa"/>
          </w:tcPr>
          <w:p w14:paraId="788719C9" w14:textId="7291DB00" w:rsidR="008B1CF4" w:rsidRPr="008E3BDC" w:rsidRDefault="008B1CF4" w:rsidP="008B1C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bile</w:t>
            </w:r>
          </w:p>
        </w:tc>
        <w:tc>
          <w:tcPr>
            <w:tcW w:w="3060" w:type="dxa"/>
          </w:tcPr>
          <w:p w14:paraId="71F53199" w14:textId="62CB4930" w:rsidR="008B1CF4" w:rsidRPr="008E3BDC" w:rsidRDefault="008B1CF4" w:rsidP="008B1C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andline</w:t>
            </w:r>
          </w:p>
        </w:tc>
      </w:tr>
      <w:tr w:rsidR="00AE5DE5" w:rsidRPr="008E3BDC" w14:paraId="479B03C6" w14:textId="77777777" w:rsidTr="000E53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tcBorders>
              <w:bottom w:val="single" w:sz="4" w:space="0" w:color="auto"/>
            </w:tcBorders>
          </w:tcPr>
          <w:p w14:paraId="6452B17C" w14:textId="77777777" w:rsidR="00AE5DE5" w:rsidRPr="008E3BDC" w:rsidRDefault="00AE5DE5" w:rsidP="005F12F5"/>
        </w:tc>
        <w:tc>
          <w:tcPr>
            <w:tcW w:w="3295" w:type="dxa"/>
            <w:tcBorders>
              <w:bottom w:val="single" w:sz="4" w:space="0" w:color="auto"/>
            </w:tcBorders>
          </w:tcPr>
          <w:p w14:paraId="48055444" w14:textId="77777777" w:rsidR="00AE5DE5" w:rsidRDefault="00AE5DE5" w:rsidP="005F12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36FD835" w14:textId="6FB9DAA1" w:rsidR="008B1CF4" w:rsidRPr="008E3BDC" w:rsidRDefault="008B1CF4" w:rsidP="005F12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14:paraId="04C65441" w14:textId="77777777" w:rsidR="00AE5DE5" w:rsidRPr="008E3BDC" w:rsidRDefault="00AE5DE5" w:rsidP="005F12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E5DE5" w:rsidRPr="008E3BDC" w14:paraId="57F78BCC" w14:textId="77777777" w:rsidTr="000E53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tcBorders>
              <w:top w:val="single" w:sz="4" w:space="0" w:color="auto"/>
            </w:tcBorders>
          </w:tcPr>
          <w:p w14:paraId="20ECABAF" w14:textId="77777777" w:rsidR="00AE5DE5" w:rsidRPr="008E3BDC" w:rsidRDefault="00AE5DE5" w:rsidP="005F12F5">
            <w:r w:rsidRPr="008E3BDC">
              <w:t>Report date &amp; time</w:t>
            </w:r>
          </w:p>
        </w:tc>
        <w:tc>
          <w:tcPr>
            <w:tcW w:w="3295" w:type="dxa"/>
            <w:tcBorders>
              <w:top w:val="single" w:sz="4" w:space="0" w:color="auto"/>
            </w:tcBorders>
          </w:tcPr>
          <w:p w14:paraId="32830981" w14:textId="77777777" w:rsidR="00AE5DE5" w:rsidRPr="008E3BDC" w:rsidRDefault="00AE5DE5" w:rsidP="005F12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E3BDC">
              <w:t xml:space="preserve">Hour </w:t>
            </w:r>
          </w:p>
        </w:tc>
        <w:tc>
          <w:tcPr>
            <w:tcW w:w="3060" w:type="dxa"/>
            <w:tcBorders>
              <w:top w:val="single" w:sz="4" w:space="0" w:color="auto"/>
            </w:tcBorders>
          </w:tcPr>
          <w:p w14:paraId="681064CA" w14:textId="77777777" w:rsidR="00AE5DE5" w:rsidRPr="008E3BDC" w:rsidRDefault="00AE5DE5" w:rsidP="005F12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E3BDC">
              <w:t>Minutes</w:t>
            </w:r>
          </w:p>
        </w:tc>
      </w:tr>
      <w:tr w:rsidR="00AE5DE5" w:rsidRPr="008E3BDC" w14:paraId="12D33617" w14:textId="77777777" w:rsidTr="000E53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75EDC5C3" w14:textId="77777777" w:rsidR="00AE5DE5" w:rsidRPr="008E3BDC" w:rsidRDefault="00AE5DE5" w:rsidP="005F12F5"/>
        </w:tc>
        <w:tc>
          <w:tcPr>
            <w:tcW w:w="3295" w:type="dxa"/>
          </w:tcPr>
          <w:p w14:paraId="02E4D68E" w14:textId="77777777" w:rsidR="00AE5DE5" w:rsidRDefault="00AE5DE5" w:rsidP="005F12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DC8C639" w14:textId="0F7E7F43" w:rsidR="008B1CF4" w:rsidRPr="008E3BDC" w:rsidRDefault="008B1CF4" w:rsidP="005F12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60" w:type="dxa"/>
          </w:tcPr>
          <w:p w14:paraId="5A694043" w14:textId="77777777" w:rsidR="00AE5DE5" w:rsidRPr="008E3BDC" w:rsidRDefault="00AE5DE5" w:rsidP="005F12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E5DE5" w:rsidRPr="008E3BDC" w14:paraId="0F2C6B72" w14:textId="77777777" w:rsidTr="000E53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4BCECB79" w14:textId="77777777" w:rsidR="00AE5DE5" w:rsidRPr="008E3BDC" w:rsidRDefault="00AE5DE5" w:rsidP="005F12F5">
            <w:r w:rsidRPr="008E3BDC">
              <w:t>When did you first suspect?</w:t>
            </w:r>
          </w:p>
        </w:tc>
        <w:tc>
          <w:tcPr>
            <w:tcW w:w="3295" w:type="dxa"/>
          </w:tcPr>
          <w:p w14:paraId="5760C6DC" w14:textId="77777777" w:rsidR="00AE5DE5" w:rsidRPr="008E3BDC" w:rsidRDefault="00AE5DE5" w:rsidP="005F12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E3BDC">
              <w:t>Date:</w:t>
            </w:r>
          </w:p>
        </w:tc>
        <w:tc>
          <w:tcPr>
            <w:tcW w:w="3060" w:type="dxa"/>
          </w:tcPr>
          <w:p w14:paraId="36B9C0F6" w14:textId="77777777" w:rsidR="00AE5DE5" w:rsidRPr="008E3BDC" w:rsidRDefault="00AE5DE5" w:rsidP="005F12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E3BDC">
              <w:t>Hour &amp; minutes</w:t>
            </w:r>
          </w:p>
        </w:tc>
      </w:tr>
      <w:tr w:rsidR="00AE5DE5" w:rsidRPr="008E3BDC" w14:paraId="256314A2" w14:textId="77777777" w:rsidTr="000E53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C1C55A7" w14:textId="77777777" w:rsidR="00AE5DE5" w:rsidRPr="008E3BDC" w:rsidRDefault="00AE5DE5" w:rsidP="005F12F5"/>
        </w:tc>
        <w:tc>
          <w:tcPr>
            <w:tcW w:w="3295" w:type="dxa"/>
          </w:tcPr>
          <w:p w14:paraId="62C3B2F4" w14:textId="77777777" w:rsidR="00AE5DE5" w:rsidRDefault="00AE5DE5" w:rsidP="005F12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60EC7CE" w14:textId="2007B551" w:rsidR="008B1CF4" w:rsidRPr="008E3BDC" w:rsidRDefault="008B1CF4" w:rsidP="005F12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60" w:type="dxa"/>
          </w:tcPr>
          <w:p w14:paraId="5013DF1C" w14:textId="77777777" w:rsidR="00AE5DE5" w:rsidRPr="008E3BDC" w:rsidRDefault="00AE5DE5" w:rsidP="005F12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51B4E0F" w14:textId="033B057E" w:rsidR="00AE5DE5" w:rsidRDefault="00AE5DE5" w:rsidP="00AE5DE5">
      <w:pPr>
        <w:rPr>
          <w:sz w:val="24"/>
          <w:szCs w:val="24"/>
        </w:rPr>
      </w:pPr>
      <w:r>
        <w:rPr>
          <w:sz w:val="24"/>
          <w:szCs w:val="24"/>
        </w:rPr>
        <w:t xml:space="preserve">   </w:t>
      </w:r>
    </w:p>
    <w:p w14:paraId="0A4E5279" w14:textId="77777777" w:rsidR="009902EB" w:rsidRDefault="009902EB" w:rsidP="00AE5DE5">
      <w:pPr>
        <w:rPr>
          <w:sz w:val="24"/>
          <w:szCs w:val="24"/>
        </w:rPr>
      </w:pPr>
    </w:p>
    <w:p w14:paraId="638E9307" w14:textId="77777777" w:rsidR="00AE5DE5" w:rsidRPr="00AE5DE5" w:rsidRDefault="00AE5DE5" w:rsidP="00AE5DE5">
      <w:pPr>
        <w:rPr>
          <w:b/>
          <w:bCs/>
          <w:sz w:val="24"/>
          <w:szCs w:val="24"/>
        </w:rPr>
      </w:pPr>
      <w:r w:rsidRPr="00AE5DE5">
        <w:rPr>
          <w:b/>
          <w:bCs/>
          <w:sz w:val="24"/>
          <w:szCs w:val="24"/>
        </w:rPr>
        <w:t>Why are you reporting this person?</w:t>
      </w:r>
    </w:p>
    <w:tbl>
      <w:tblPr>
        <w:tblStyle w:val="PlainTable1"/>
        <w:tblW w:w="9355" w:type="dxa"/>
        <w:tblLook w:val="04A0" w:firstRow="1" w:lastRow="0" w:firstColumn="1" w:lastColumn="0" w:noHBand="0" w:noVBand="1"/>
      </w:tblPr>
      <w:tblGrid>
        <w:gridCol w:w="8005"/>
        <w:gridCol w:w="1350"/>
      </w:tblGrid>
      <w:tr w:rsidR="00AE5DE5" w:rsidRPr="008E3BDC" w14:paraId="6616A8EA" w14:textId="77777777" w:rsidTr="000E53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5" w:type="dxa"/>
          </w:tcPr>
          <w:p w14:paraId="6FAB5DDD" w14:textId="77777777" w:rsidR="00AE5DE5" w:rsidRPr="008B1CF4" w:rsidRDefault="00AE5DE5" w:rsidP="008B1CF4">
            <w:pPr>
              <w:pStyle w:val="ListParagraph"/>
              <w:numPr>
                <w:ilvl w:val="0"/>
                <w:numId w:val="1"/>
              </w:numPr>
              <w:spacing w:after="120"/>
              <w:rPr>
                <w:b w:val="0"/>
                <w:bCs w:val="0"/>
                <w:sz w:val="20"/>
                <w:szCs w:val="20"/>
              </w:rPr>
            </w:pPr>
            <w:r w:rsidRPr="008B1CF4">
              <w:rPr>
                <w:b w:val="0"/>
                <w:bCs w:val="0"/>
                <w:sz w:val="20"/>
                <w:szCs w:val="20"/>
              </w:rPr>
              <w:t>Coughing</w:t>
            </w:r>
          </w:p>
        </w:tc>
        <w:tc>
          <w:tcPr>
            <w:tcW w:w="1350" w:type="dxa"/>
          </w:tcPr>
          <w:p w14:paraId="1C3CDDD3" w14:textId="77777777" w:rsidR="00AE5DE5" w:rsidRPr="008E3BDC" w:rsidRDefault="00AE5DE5" w:rsidP="005F12F5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AE5DE5" w:rsidRPr="008E3BDC" w14:paraId="44DCB08E" w14:textId="77777777" w:rsidTr="000E53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5" w:type="dxa"/>
          </w:tcPr>
          <w:p w14:paraId="0E5AFADE" w14:textId="77777777" w:rsidR="00AE5DE5" w:rsidRPr="008B1CF4" w:rsidRDefault="00AE5DE5" w:rsidP="008B1CF4">
            <w:pPr>
              <w:pStyle w:val="ListParagraph"/>
              <w:numPr>
                <w:ilvl w:val="0"/>
                <w:numId w:val="1"/>
              </w:numPr>
              <w:spacing w:after="120"/>
              <w:rPr>
                <w:b w:val="0"/>
                <w:bCs w:val="0"/>
                <w:sz w:val="20"/>
                <w:szCs w:val="20"/>
              </w:rPr>
            </w:pPr>
            <w:r w:rsidRPr="008B1CF4">
              <w:rPr>
                <w:b w:val="0"/>
                <w:bCs w:val="0"/>
                <w:sz w:val="20"/>
                <w:szCs w:val="20"/>
              </w:rPr>
              <w:t>Fever</w:t>
            </w:r>
          </w:p>
        </w:tc>
        <w:tc>
          <w:tcPr>
            <w:tcW w:w="1350" w:type="dxa"/>
          </w:tcPr>
          <w:p w14:paraId="5356D2AA" w14:textId="77777777" w:rsidR="00AE5DE5" w:rsidRPr="008E3BDC" w:rsidRDefault="00AE5DE5" w:rsidP="005F12F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AE5DE5" w:rsidRPr="008E3BDC" w14:paraId="5D221AE3" w14:textId="77777777" w:rsidTr="000E53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5" w:type="dxa"/>
          </w:tcPr>
          <w:p w14:paraId="616E0788" w14:textId="77777777" w:rsidR="00AE5DE5" w:rsidRPr="008B1CF4" w:rsidRDefault="00AE5DE5" w:rsidP="008B1CF4">
            <w:pPr>
              <w:pStyle w:val="ListParagraph"/>
              <w:numPr>
                <w:ilvl w:val="0"/>
                <w:numId w:val="1"/>
              </w:numPr>
              <w:spacing w:after="120"/>
              <w:rPr>
                <w:b w:val="0"/>
                <w:bCs w:val="0"/>
                <w:sz w:val="20"/>
                <w:szCs w:val="20"/>
              </w:rPr>
            </w:pPr>
            <w:r w:rsidRPr="008B1CF4">
              <w:rPr>
                <w:b w:val="0"/>
                <w:bCs w:val="0"/>
                <w:sz w:val="20"/>
                <w:szCs w:val="20"/>
              </w:rPr>
              <w:t>Having shortness of breath</w:t>
            </w:r>
          </w:p>
        </w:tc>
        <w:tc>
          <w:tcPr>
            <w:tcW w:w="1350" w:type="dxa"/>
          </w:tcPr>
          <w:p w14:paraId="5523E557" w14:textId="77777777" w:rsidR="00AE5DE5" w:rsidRPr="008E3BDC" w:rsidRDefault="00AE5DE5" w:rsidP="005F12F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AE5DE5" w:rsidRPr="008E3BDC" w14:paraId="1569A345" w14:textId="77777777" w:rsidTr="000E53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5" w:type="dxa"/>
          </w:tcPr>
          <w:p w14:paraId="006E5FF8" w14:textId="77777777" w:rsidR="00AE5DE5" w:rsidRPr="008B1CF4" w:rsidRDefault="00AE5DE5" w:rsidP="008B1CF4">
            <w:pPr>
              <w:pStyle w:val="ListParagraph"/>
              <w:numPr>
                <w:ilvl w:val="0"/>
                <w:numId w:val="1"/>
              </w:numPr>
              <w:spacing w:after="120"/>
              <w:rPr>
                <w:b w:val="0"/>
                <w:bCs w:val="0"/>
                <w:sz w:val="20"/>
                <w:szCs w:val="20"/>
              </w:rPr>
            </w:pPr>
            <w:r w:rsidRPr="008B1CF4">
              <w:rPr>
                <w:b w:val="0"/>
                <w:bCs w:val="0"/>
                <w:sz w:val="20"/>
                <w:szCs w:val="20"/>
              </w:rPr>
              <w:t>Feeling persistent pain or pressure in the chest</w:t>
            </w:r>
          </w:p>
        </w:tc>
        <w:tc>
          <w:tcPr>
            <w:tcW w:w="1350" w:type="dxa"/>
          </w:tcPr>
          <w:p w14:paraId="256456FB" w14:textId="77777777" w:rsidR="00AE5DE5" w:rsidRPr="008E3BDC" w:rsidRDefault="00AE5DE5" w:rsidP="005F12F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AE5DE5" w:rsidRPr="008E3BDC" w14:paraId="642EB2E0" w14:textId="77777777" w:rsidTr="000E53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5" w:type="dxa"/>
          </w:tcPr>
          <w:p w14:paraId="10A94302" w14:textId="77777777" w:rsidR="00AE5DE5" w:rsidRPr="008B1CF4" w:rsidRDefault="00AE5DE5" w:rsidP="008B1CF4">
            <w:pPr>
              <w:pStyle w:val="ListParagraph"/>
              <w:numPr>
                <w:ilvl w:val="0"/>
                <w:numId w:val="1"/>
              </w:numPr>
              <w:spacing w:after="120"/>
              <w:rPr>
                <w:b w:val="0"/>
                <w:bCs w:val="0"/>
                <w:sz w:val="20"/>
                <w:szCs w:val="20"/>
              </w:rPr>
            </w:pPr>
            <w:r w:rsidRPr="008B1CF4">
              <w:rPr>
                <w:b w:val="0"/>
                <w:bCs w:val="0"/>
                <w:sz w:val="20"/>
                <w:szCs w:val="20"/>
              </w:rPr>
              <w:t>Having confusion or inability to arouse</w:t>
            </w:r>
          </w:p>
        </w:tc>
        <w:tc>
          <w:tcPr>
            <w:tcW w:w="1350" w:type="dxa"/>
          </w:tcPr>
          <w:p w14:paraId="487C50A5" w14:textId="77777777" w:rsidR="00AE5DE5" w:rsidRPr="008E3BDC" w:rsidRDefault="00AE5DE5" w:rsidP="005F12F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AE5DE5" w:rsidRPr="008E3BDC" w14:paraId="28970463" w14:textId="77777777" w:rsidTr="000E53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5" w:type="dxa"/>
          </w:tcPr>
          <w:p w14:paraId="6E91374E" w14:textId="77777777" w:rsidR="00AE5DE5" w:rsidRPr="008B1CF4" w:rsidRDefault="00AE5DE5" w:rsidP="008B1CF4">
            <w:pPr>
              <w:pStyle w:val="ListParagraph"/>
              <w:numPr>
                <w:ilvl w:val="0"/>
                <w:numId w:val="1"/>
              </w:numPr>
              <w:spacing w:after="120"/>
              <w:rPr>
                <w:b w:val="0"/>
                <w:bCs w:val="0"/>
                <w:sz w:val="20"/>
                <w:szCs w:val="20"/>
              </w:rPr>
            </w:pPr>
            <w:r w:rsidRPr="008B1CF4">
              <w:rPr>
                <w:b w:val="0"/>
                <w:bCs w:val="0"/>
                <w:sz w:val="20"/>
                <w:szCs w:val="20"/>
              </w:rPr>
              <w:t>Just came from abroad, carrying highly risk of COVID 19.</w:t>
            </w:r>
          </w:p>
        </w:tc>
        <w:tc>
          <w:tcPr>
            <w:tcW w:w="1350" w:type="dxa"/>
          </w:tcPr>
          <w:p w14:paraId="540395CF" w14:textId="77777777" w:rsidR="00AE5DE5" w:rsidRPr="008E3BDC" w:rsidRDefault="00AE5DE5" w:rsidP="005F12F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706F614E" w14:textId="6624B4CD" w:rsidR="00833F88" w:rsidRDefault="009902EB"/>
    <w:p w14:paraId="293901C7" w14:textId="250B3C07" w:rsidR="000E53E2" w:rsidRPr="009902EB" w:rsidRDefault="009902EB" w:rsidP="009902EB">
      <w:pPr>
        <w:pBdr>
          <w:bottom w:val="single" w:sz="4" w:space="1" w:color="auto"/>
        </w:pBdr>
        <w:rPr>
          <w:b/>
          <w:bCs/>
        </w:rPr>
      </w:pPr>
      <w:r w:rsidRPr="009902EB">
        <w:rPr>
          <w:b/>
          <w:bCs/>
        </w:rPr>
        <w:t>Reporting suspected Case:</w:t>
      </w:r>
    </w:p>
    <w:p w14:paraId="2002F8FC" w14:textId="0E0BB12F" w:rsidR="009902EB" w:rsidRDefault="009902EB">
      <w:r>
        <w:t xml:space="preserve">Toll Free Number: </w:t>
      </w:r>
      <w:r>
        <w:tab/>
        <w:t>0800 029 999</w:t>
      </w:r>
    </w:p>
    <w:p w14:paraId="5D1EAC75" w14:textId="15B9F737" w:rsidR="009902EB" w:rsidRDefault="009902EB">
      <w:r>
        <w:t>WhatsApp Number:</w:t>
      </w:r>
      <w:r>
        <w:tab/>
        <w:t xml:space="preserve">0600 12 3456 </w:t>
      </w:r>
    </w:p>
    <w:sectPr w:rsidR="009902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113135"/>
    <w:multiLevelType w:val="hybridMultilevel"/>
    <w:tmpl w:val="13FC27C2"/>
    <w:lvl w:ilvl="0" w:tplc="1C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DC3MDM0sTQxsjRW0lEKTi0uzszPAykwrAUAd+uu/CwAAAA="/>
  </w:docVars>
  <w:rsids>
    <w:rsidRoot w:val="00AE5DE5"/>
    <w:rsid w:val="000E53E2"/>
    <w:rsid w:val="0058642C"/>
    <w:rsid w:val="00723417"/>
    <w:rsid w:val="00814917"/>
    <w:rsid w:val="008B1CF4"/>
    <w:rsid w:val="00920957"/>
    <w:rsid w:val="009902EB"/>
    <w:rsid w:val="00AE5DE5"/>
    <w:rsid w:val="00E87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5C666"/>
  <w15:chartTrackingRefBased/>
  <w15:docId w15:val="{2E796CBC-633C-4671-A29E-FCC27ECB5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5DE5"/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5DE5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E5DE5"/>
    <w:pPr>
      <w:ind w:left="720"/>
      <w:contextualSpacing/>
    </w:pPr>
  </w:style>
  <w:style w:type="table" w:styleId="PlainTable3">
    <w:name w:val="Plain Table 3"/>
    <w:basedOn w:val="TableNormal"/>
    <w:uiPriority w:val="43"/>
    <w:rsid w:val="00AE5DE5"/>
    <w:pPr>
      <w:spacing w:after="0" w:line="240" w:lineRule="auto"/>
    </w:pPr>
    <w:rPr>
      <w:lang w:val="en-Z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AE5DE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KTOURISM</dc:creator>
  <cp:keywords/>
  <dc:description/>
  <cp:lastModifiedBy>INKTOURISM</cp:lastModifiedBy>
  <cp:revision>6</cp:revision>
  <cp:lastPrinted>2020-07-27T08:09:00Z</cp:lastPrinted>
  <dcterms:created xsi:type="dcterms:W3CDTF">2020-07-09T11:01:00Z</dcterms:created>
  <dcterms:modified xsi:type="dcterms:W3CDTF">2020-08-07T12:02:00Z</dcterms:modified>
</cp:coreProperties>
</file>